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2A11D" w14:textId="58957273" w:rsidR="003E0DD4" w:rsidRDefault="00CC1758" w:rsidP="001A4796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545C644D" wp14:editId="19951765">
                <wp:simplePos x="0" y="0"/>
                <wp:positionH relativeFrom="column">
                  <wp:posOffset>1608794</wp:posOffset>
                </wp:positionH>
                <wp:positionV relativeFrom="paragraph">
                  <wp:posOffset>169545</wp:posOffset>
                </wp:positionV>
                <wp:extent cx="600075" cy="581025"/>
                <wp:effectExtent l="0" t="0" r="28575" b="28575"/>
                <wp:wrapNone/>
                <wp:docPr id="6" name="خماس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5810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364576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خماسي 6" o:spid="_x0000_s1026" type="#_x0000_t56" style="position:absolute;left:0;text-align:left;margin-left:126.7pt;margin-top:13.35pt;width:47.25pt;height:45.7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" fillcolor="#8064a2 [3207]" strokecolor="#3f3151 [1607]" strokeweight="2pt"/>
            </w:pict>
          </mc:Fallback>
        </mc:AlternateContent>
      </w:r>
      <w:r w:rsidR="000C0BDF">
        <w:rPr>
          <w:noProof/>
        </w:rPr>
        <mc:AlternateContent>
          <mc:Choice Requires="wps">
            <w:drawing>
              <wp:anchor distT="0" distB="0" distL="114300" distR="114300" simplePos="0" relativeHeight="252076032" behindDoc="0" locked="0" layoutInCell="1" allowOverlap="1" wp14:anchorId="3EAC8D33" wp14:editId="07AF35AB">
                <wp:simplePos x="0" y="0"/>
                <wp:positionH relativeFrom="column">
                  <wp:posOffset>5950585</wp:posOffset>
                </wp:positionH>
                <wp:positionV relativeFrom="paragraph">
                  <wp:posOffset>-401955</wp:posOffset>
                </wp:positionV>
                <wp:extent cx="887095" cy="942975"/>
                <wp:effectExtent l="0" t="0" r="0" b="9525"/>
                <wp:wrapNone/>
                <wp:docPr id="3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0C05BC" w14:textId="77777777" w:rsidR="00D55EB1" w:rsidRPr="000C0BDF" w:rsidRDefault="00D55EB1" w:rsidP="00D55EB1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AC8D33" id="_x0000_t202" coordsize="21600,21600" o:spt="202" path="m,l,21600r21600,l21600,xe">
                <v:stroke joinstyle="miter"/>
                <v:path gradientshapeok="t" o:connecttype="rect"/>
              </v:shapetype>
              <v:shape id="مربع نص 3" o:spid="_x0000_s1026" type="#_x0000_t202" style="position:absolute;left:0;text-align:left;margin-left:468.55pt;margin-top:-31.65pt;width:69.85pt;height:74.25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" filled="f" stroked="f">
                <v:textbox>
                  <w:txbxContent>
                    <w:p w14:paraId="250C05BC" w14:textId="77777777" w:rsidR="00D55EB1" w:rsidRPr="000C0BDF" w:rsidRDefault="00D55EB1" w:rsidP="00D55EB1">
                      <w:pPr>
                        <w:rPr>
                          <w:b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="001344EF">
        <w:rPr>
          <w:noProof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050DB681" wp14:editId="67AA8888">
                <wp:simplePos x="0" y="0"/>
                <wp:positionH relativeFrom="column">
                  <wp:posOffset>1664335</wp:posOffset>
                </wp:positionH>
                <wp:positionV relativeFrom="paragraph">
                  <wp:posOffset>-421005</wp:posOffset>
                </wp:positionV>
                <wp:extent cx="2658745" cy="1009650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874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493F1C" w14:textId="3D6C2AF7" w:rsidR="001344EF" w:rsidRPr="001344EF" w:rsidRDefault="001344EF" w:rsidP="001344EF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1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1344EF"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زوايا المضل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DB681" id="مربع نص 1" o:spid="_x0000_s1027" type="#_x0000_t202" style="position:absolute;left:0;text-align:left;margin-left:131.05pt;margin-top:-33.15pt;width:209.35pt;height:79.5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" filled="f" stroked="f">
                <v:textbox>
                  <w:txbxContent>
                    <w:p w14:paraId="74493F1C" w14:textId="3D6C2AF7" w:rsidR="001344EF" w:rsidRPr="001344EF" w:rsidRDefault="001344EF" w:rsidP="001344EF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1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1344EF"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زوايا المضلع</w:t>
                      </w:r>
                    </w:p>
                  </w:txbxContent>
                </v:textbox>
              </v:shape>
            </w:pict>
          </mc:Fallback>
        </mc:AlternateContent>
      </w:r>
      <w:r w:rsidR="005708E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1573248" behindDoc="0" locked="0" layoutInCell="1" allowOverlap="1" wp14:anchorId="1A131631" wp14:editId="1444B814">
                <wp:simplePos x="0" y="0"/>
                <wp:positionH relativeFrom="column">
                  <wp:posOffset>-297815</wp:posOffset>
                </wp:positionH>
                <wp:positionV relativeFrom="paragraph">
                  <wp:posOffset>-554355</wp:posOffset>
                </wp:positionV>
                <wp:extent cx="7271385" cy="10486390"/>
                <wp:effectExtent l="0" t="0" r="5715" b="0"/>
                <wp:wrapNone/>
                <wp:docPr id="300" name="مجموعة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128" name="مجموعة 128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66" name="رابط مستقيم 66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72" name="مجموعة 72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73" name="صورة 7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74" name="صورة 7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61" name="رابط مستقيم 61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29" name="مجموعة 129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130" name="صورة 1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1" name="صورة 1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B5ECC1E" id="مجموعة 300" o:spid="_x0000_s1026" style="position:absolute;left:0;text-align:left;margin-left:-23.45pt;margin-top:-43.65pt;width:572.55pt;height:825.7pt;z-index:251573248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">
                <v:group id="مجموعة 128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line id="رابط مستقيم 66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" strokecolor="#f6c" strokeweight="3pt"/>
                  <v:group id="مجموعة 72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">
                    <v:shape id="صورة 73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">
                      <v:imagedata r:id="rId8" o:title=""/>
                    </v:shape>
                    <v:shape id="صورة 74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">
                      <v:imagedata r:id="rId8" o:title=""/>
                    </v:shape>
                  </v:group>
                  <v:line id="رابط مستقيم 61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" strokecolor="#7030a0" strokeweight="3pt"/>
                </v:group>
                <v:group id="مجموعة 129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shape id="صورة 130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">
                    <v:imagedata r:id="rId8" o:title=""/>
                  </v:shape>
                  <v:shape id="صورة 131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">
                    <v:imagedata r:id="rId8" o:title=""/>
                  </v:shape>
                </v:group>
              </v:group>
            </w:pict>
          </mc:Fallback>
        </mc:AlternateContent>
      </w:r>
    </w:p>
    <w:p w14:paraId="443C26D8" w14:textId="72B7D23B" w:rsidR="005708EF" w:rsidRPr="00D01256" w:rsidRDefault="006A3985" w:rsidP="00D01256">
      <w:pPr>
        <w:rPr>
          <w:rtl/>
          <w:lang w:eastAsia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98560" behindDoc="0" locked="0" layoutInCell="1" allowOverlap="1" wp14:anchorId="11091EB8" wp14:editId="770A45AA">
                <wp:simplePos x="0" y="0"/>
                <wp:positionH relativeFrom="column">
                  <wp:posOffset>-269240</wp:posOffset>
                </wp:positionH>
                <wp:positionV relativeFrom="paragraph">
                  <wp:posOffset>8242300</wp:posOffset>
                </wp:positionV>
                <wp:extent cx="1940560" cy="1072819"/>
                <wp:effectExtent l="0" t="0" r="2540" b="0"/>
                <wp:wrapNone/>
                <wp:docPr id="12" name="مجموعة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0560" cy="1072819"/>
                          <a:chOff x="0" y="0"/>
                          <a:chExt cx="1940560" cy="1072819"/>
                        </a:xfrm>
                      </wpg:grpSpPr>
                      <wps:wsp>
                        <wps:cNvPr id="4" name="مربع نص 4"/>
                        <wps:cNvSpPr txBox="1"/>
                        <wps:spPr>
                          <a:xfrm>
                            <a:off x="0" y="200025"/>
                            <a:ext cx="1439545" cy="548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F8BD7A0" w14:textId="043447E6" w:rsidR="00D9756D" w:rsidRPr="00D9756D" w:rsidRDefault="00D9756D" w:rsidP="00D9756D">
                              <w:pPr>
                                <w:bidi/>
                                <w:jc w:val="center"/>
                                <w:rPr>
                                  <w:b/>
                                  <w:color w:val="7030A0"/>
                                  <w:sz w:val="28"/>
                                  <w:szCs w:val="28"/>
                                  <w14:glow w14:rad="228600">
                                    <w14:srgbClr w14:val="CC0099">
                                      <w14:alpha w14:val="74000"/>
                                    </w14:srgbClr>
                                  </w14:glow>
                                  <w14:textOutline w14:w="12700" w14:cap="flat" w14:cmpd="sng" w14:algn="ctr">
                                    <w14:solidFill>
                                      <w14:srgbClr w14:val="7030A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9756D">
                                <w:rPr>
                                  <w:rFonts w:cs="DecoType Naskh Special"/>
                                  <w:b/>
                                  <w:bCs/>
                                  <w:color w:val="7030A0"/>
                                  <w:sz w:val="28"/>
                                  <w:szCs w:val="28"/>
                                  <w:rtl/>
                                  <w14:glow w14:rad="228600">
                                    <w14:srgbClr w14:val="CC0099">
                                      <w14:alpha w14:val="74000"/>
                                    </w14:srgbClr>
                                  </w14:glow>
                                  <w14:textOutline w14:w="12700" w14:cap="flat" w14:cmpd="sng" w14:algn="ctr">
                                    <w14:solidFill>
                                      <w14:srgbClr w14:val="7030A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تمنياتي لك بالتفوق الباه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مربع نص 5"/>
                        <wps:cNvSpPr txBox="1"/>
                        <wps:spPr>
                          <a:xfrm>
                            <a:off x="19050" y="523875"/>
                            <a:ext cx="1439545" cy="548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AAAA85C" w14:textId="093E28F7" w:rsidR="00D9756D" w:rsidRPr="00D9756D" w:rsidRDefault="00D9756D" w:rsidP="00D9756D">
                              <w:pPr>
                                <w:bidi/>
                                <w:jc w:val="center"/>
                                <w:rPr>
                                  <w:b/>
                                  <w:color w:val="CC0099"/>
                                  <w:sz w:val="28"/>
                                  <w:szCs w:val="28"/>
                                  <w14:glow w14:rad="228600">
                                    <w14:schemeClr w14:val="accent1">
                                      <w14:alpha w14:val="60000"/>
                                      <w14:satMod w14:val="175000"/>
                                    </w14:schemeClr>
                                  </w14:glow>
                                  <w14:textOutline w14:w="12700" w14:cap="flat" w14:cmpd="sng" w14:algn="ctr">
                                    <w14:solidFill>
                                      <w14:srgbClr w14:val="CC0099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9756D">
                                <w:rPr>
                                  <w:rFonts w:cs="DecoType Naskh Special"/>
                                  <w:b/>
                                  <w:bCs/>
                                  <w:color w:val="CC0099"/>
                                  <w:sz w:val="28"/>
                                  <w:szCs w:val="28"/>
                                  <w:rtl/>
                                  <w14:glow w14:rad="228600">
                                    <w14:schemeClr w14:val="accent1">
                                      <w14:alpha w14:val="60000"/>
                                      <w14:satMod w14:val="175000"/>
                                    </w14:schemeClr>
                                  </w14:glow>
                                  <w14:textOutline w14:w="12700" w14:cap="flat" w14:cmpd="sng" w14:algn="ctr">
                                    <w14:solidFill>
                                      <w14:srgbClr w14:val="CC0099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معلمتك المحبة/</w:t>
                              </w:r>
                              <w:proofErr w:type="spellStart"/>
                              <w:proofErr w:type="gramStart"/>
                              <w:r w:rsidRPr="00D9756D">
                                <w:rPr>
                                  <w:rFonts w:cs="DecoType Naskh Special"/>
                                  <w:b/>
                                  <w:bCs/>
                                  <w:color w:val="CC0099"/>
                                  <w:sz w:val="28"/>
                                  <w:szCs w:val="28"/>
                                  <w:rtl/>
                                  <w14:glow w14:rad="228600">
                                    <w14:schemeClr w14:val="accent1">
                                      <w14:alpha w14:val="60000"/>
                                      <w14:satMod w14:val="175000"/>
                                    </w14:schemeClr>
                                  </w14:glow>
                                  <w14:textOutline w14:w="12700" w14:cap="flat" w14:cmpd="sng" w14:algn="ctr">
                                    <w14:solidFill>
                                      <w14:srgbClr w14:val="CC0099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د.إيمان</w:t>
                              </w:r>
                              <w:proofErr w:type="spellEnd"/>
                              <w:proofErr w:type="gramEnd"/>
                              <w:r w:rsidRPr="00D9756D">
                                <w:rPr>
                                  <w:rFonts w:cs="DecoType Naskh Special"/>
                                  <w:b/>
                                  <w:bCs/>
                                  <w:color w:val="CC0099"/>
                                  <w:sz w:val="28"/>
                                  <w:szCs w:val="28"/>
                                  <w:rtl/>
                                  <w14:glow w14:rad="228600">
                                    <w14:schemeClr w14:val="accent1">
                                      <w14:alpha w14:val="60000"/>
                                      <w14:satMod w14:val="175000"/>
                                    </w14:schemeClr>
                                  </w14:glow>
                                  <w14:textOutline w14:w="12700" w14:cap="flat" w14:cmpd="sng" w14:algn="ctr">
                                    <w14:solidFill>
                                      <w14:srgbClr w14:val="CC0099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 xml:space="preserve"> التركي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26" name="مجموعة 326"/>
                        <wpg:cNvGrpSpPr>
                          <a:grpSpLocks/>
                        </wpg:cNvGrpSpPr>
                        <wpg:grpSpPr bwMode="auto">
                          <a:xfrm>
                            <a:off x="1257300" y="0"/>
                            <a:ext cx="683260" cy="751205"/>
                            <a:chOff x="3060" y="10800"/>
                            <a:chExt cx="1547" cy="1901"/>
                          </a:xfrm>
                        </wpg:grpSpPr>
                        <pic:pic xmlns:pic="http://schemas.openxmlformats.org/drawingml/2006/picture">
                          <pic:nvPicPr>
                            <pic:cNvPr id="327" name="Picture 29" descr="ANISUNNYBLUE"/>
                            <pic:cNvPicPr>
                              <a:picLocks noChangeAspect="1" noChangeArrowheads="1" noCrop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95" y="10800"/>
                              <a:ext cx="1112" cy="14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28" name="Picture 30" descr="ANISUNNYYELLOW"/>
                            <pic:cNvPicPr>
                              <a:picLocks noChangeAspect="1" noChangeArrowheads="1" noCrop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60" y="11225"/>
                              <a:ext cx="1167" cy="14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29" name="Picture 31" descr="ANISUNNYPINK"/>
                            <pic:cNvPicPr>
                              <a:picLocks noChangeAspect="1" noChangeArrowheads="1" noCrop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95" y="11453"/>
                              <a:ext cx="992" cy="12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1091EB8" id="مجموعة 12" o:spid="_x0000_s1028" style="position:absolute;margin-left:-21.2pt;margin-top:649pt;width:152.8pt;height:84.45pt;z-index:252098560" coordsize="19405,10728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">
                <v:shape id="مربع نص 4" o:spid="_x0000_s1029" type="#_x0000_t202" style="position:absolute;top:2000;width:14395;height:5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F8BD7A0" w14:textId="043447E6" w:rsidR="00D9756D" w:rsidRPr="00D9756D" w:rsidRDefault="00D9756D" w:rsidP="00D9756D">
                        <w:pPr>
                          <w:bidi/>
                          <w:jc w:val="center"/>
                          <w:rPr>
                            <w:b/>
                            <w:color w:val="7030A0"/>
                            <w:sz w:val="28"/>
                            <w:szCs w:val="28"/>
                            <w14:glow w14:rad="228600">
                              <w14:srgbClr w14:val="CC0099">
                                <w14:alpha w14:val="74000"/>
                              </w14:srgbClr>
                            </w14:glow>
                            <w14:textOutline w14:w="12700" w14:cap="flat" w14:cmpd="sng" w14:algn="ctr">
                              <w14:solidFill>
                                <w14:srgbClr w14:val="7030A0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D9756D">
                          <w:rPr>
                            <w:rFonts w:cs="DecoType Naskh Special"/>
                            <w:b/>
                            <w:bCs/>
                            <w:color w:val="7030A0"/>
                            <w:sz w:val="28"/>
                            <w:szCs w:val="28"/>
                            <w:rtl/>
                            <w14:glow w14:rad="228600">
                              <w14:srgbClr w14:val="CC0099">
                                <w14:alpha w14:val="74000"/>
                              </w14:srgbClr>
                            </w14:glow>
                            <w14:textOutline w14:w="12700" w14:cap="flat" w14:cmpd="sng" w14:algn="ctr">
                              <w14:solidFill>
                                <w14:srgbClr w14:val="7030A0"/>
                              </w14:solidFill>
                              <w14:prstDash w14:val="solid"/>
                              <w14:round/>
                            </w14:textOutline>
                          </w:rPr>
                          <w:t>تمنياتي لك بالتفوق الباهر</w:t>
                        </w:r>
                      </w:p>
                    </w:txbxContent>
                  </v:textbox>
                </v:shape>
                <v:shape id="مربع نص 5" o:spid="_x0000_s1030" type="#_x0000_t202" style="position:absolute;left:190;top:5238;width:14395;height:5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3AAAA85C" w14:textId="093E28F7" w:rsidR="00D9756D" w:rsidRPr="00D9756D" w:rsidRDefault="00D9756D" w:rsidP="00D9756D">
                        <w:pPr>
                          <w:bidi/>
                          <w:jc w:val="center"/>
                          <w:rPr>
                            <w:b/>
                            <w:color w:val="CC0099"/>
                            <w:sz w:val="28"/>
                            <w:szCs w:val="28"/>
                            <w14:glow w14:rad="228600">
                              <w14:schemeClr w14:val="accent1">
                                <w14:alpha w14:val="60000"/>
                                <w14:satMod w14:val="175000"/>
                              </w14:schemeClr>
                            </w14:glow>
                            <w14:textOutline w14:w="12700" w14:cap="flat" w14:cmpd="sng" w14:algn="ctr">
                              <w14:solidFill>
                                <w14:srgbClr w14:val="CC0099"/>
                              </w14:solidFill>
                              <w14:prstDash w14:val="solid"/>
                              <w14:round/>
                            </w14:textOutline>
                          </w:rPr>
                        </w:pPr>
                        <w:r w:rsidRPr="00D9756D">
                          <w:rPr>
                            <w:rFonts w:cs="DecoType Naskh Special"/>
                            <w:b/>
                            <w:bCs/>
                            <w:color w:val="CC0099"/>
                            <w:sz w:val="28"/>
                            <w:szCs w:val="28"/>
                            <w:rtl/>
                            <w14:glow w14:rad="228600">
                              <w14:schemeClr w14:val="accent1">
                                <w14:alpha w14:val="60000"/>
                                <w14:satMod w14:val="175000"/>
                              </w14:schemeClr>
                            </w14:glow>
                            <w14:textOutline w14:w="12700" w14:cap="flat" w14:cmpd="sng" w14:algn="ctr">
                              <w14:solidFill>
                                <w14:srgbClr w14:val="CC0099"/>
                              </w14:solidFill>
                              <w14:prstDash w14:val="solid"/>
                              <w14:round/>
                            </w14:textOutline>
                          </w:rPr>
                          <w:t>معلمتك المحبة/</w:t>
                        </w:r>
                        <w:proofErr w:type="spellStart"/>
                        <w:proofErr w:type="gramStart"/>
                        <w:r w:rsidRPr="00D9756D">
                          <w:rPr>
                            <w:rFonts w:cs="DecoType Naskh Special"/>
                            <w:b/>
                            <w:bCs/>
                            <w:color w:val="CC0099"/>
                            <w:sz w:val="28"/>
                            <w:szCs w:val="28"/>
                            <w:rtl/>
                            <w14:glow w14:rad="228600">
                              <w14:schemeClr w14:val="accent1">
                                <w14:alpha w14:val="60000"/>
                                <w14:satMod w14:val="175000"/>
                              </w14:schemeClr>
                            </w14:glow>
                            <w14:textOutline w14:w="12700" w14:cap="flat" w14:cmpd="sng" w14:algn="ctr">
                              <w14:solidFill>
                                <w14:srgbClr w14:val="CC0099"/>
                              </w14:solidFill>
                              <w14:prstDash w14:val="solid"/>
                              <w14:round/>
                            </w14:textOutline>
                          </w:rPr>
                          <w:t>د.إيمان</w:t>
                        </w:r>
                        <w:proofErr w:type="spellEnd"/>
                        <w:proofErr w:type="gramEnd"/>
                        <w:r w:rsidRPr="00D9756D">
                          <w:rPr>
                            <w:rFonts w:cs="DecoType Naskh Special"/>
                            <w:b/>
                            <w:bCs/>
                            <w:color w:val="CC0099"/>
                            <w:sz w:val="28"/>
                            <w:szCs w:val="28"/>
                            <w:rtl/>
                            <w14:glow w14:rad="228600">
                              <w14:schemeClr w14:val="accent1">
                                <w14:alpha w14:val="60000"/>
                                <w14:satMod w14:val="175000"/>
                              </w14:schemeClr>
                            </w14:glow>
                            <w14:textOutline w14:w="12700" w14:cap="flat" w14:cmpd="sng" w14:algn="ctr">
                              <w14:solidFill>
                                <w14:srgbClr w14:val="CC0099"/>
                              </w14:solidFill>
                              <w14:prstDash w14:val="solid"/>
                              <w14:round/>
                            </w14:textOutline>
                          </w:rPr>
                          <w:t xml:space="preserve"> التركي</w:t>
                        </w:r>
                      </w:p>
                    </w:txbxContent>
                  </v:textbox>
                </v:shape>
                <v:group id="مجموعة 326" o:spid="_x0000_s1031" style="position:absolute;left:12573;width:6832;height:7512" coordorigin="3060,10800" coordsize="1547,1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JU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XgGzzPhCMjlAwAA//8DAFBLAQItABQABgAIAAAAIQDb4fbL7gAAAIUBAAATAAAAAAAAAAAA&#10;AAAAAAAAAABbQ29udGVudF9UeXBlc10ueG1sUEsBAi0AFAAGAAgAAAAhAFr0LFu/AAAAFQEAAAsA&#10;AAAAAAAAAAAAAAAAHwEAAF9yZWxzLy5yZWxzUEsBAi0AFAAGAAgAAAAhAE0QlTLEAAAA3AAAAA8A&#10;AAAAAAAAAAAAAAAABwIAAGRycy9kb3ducmV2LnhtbFBLBQYAAAAAAwADALcAAAD4AgAAAAA=&#10;">
                  <v:shape id="Picture 29" o:spid="_x0000_s1032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">
                    <v:imagedata r:id="rId12" o:title="ANISUNNYBLUE"/>
                    <o:lock v:ext="edit" cropping="t"/>
                  </v:shape>
                  <v:shape id="Picture 30" o:spid="_x0000_s1033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">
                    <v:imagedata r:id="rId13" o:title="ANISUNNYYELLOW"/>
                    <o:lock v:ext="edit" cropping="t"/>
                  </v:shape>
                  <v:shape id="Picture 31" o:spid="_x0000_s1034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">
                    <v:imagedata r:id="rId14" o:title="ANISUNNYPINK"/>
                    <o:lock v:ext="edit" cropping="t"/>
                  </v:shape>
                </v:group>
              </v:group>
            </w:pict>
          </mc:Fallback>
        </mc:AlternateContent>
      </w:r>
      <w:r w:rsidR="00DC3404">
        <w:rPr>
          <w:noProof/>
        </w:rPr>
        <w:drawing>
          <wp:anchor distT="0" distB="0" distL="114300" distR="114300" simplePos="0" relativeHeight="252094464" behindDoc="0" locked="0" layoutInCell="1" allowOverlap="1" wp14:anchorId="65E36A16" wp14:editId="33B639F2">
            <wp:simplePos x="0" y="0"/>
            <wp:positionH relativeFrom="column">
              <wp:posOffset>4009390</wp:posOffset>
            </wp:positionH>
            <wp:positionV relativeFrom="paragraph">
              <wp:posOffset>7595235</wp:posOffset>
            </wp:positionV>
            <wp:extent cx="1438275" cy="1474232"/>
            <wp:effectExtent l="0" t="0" r="0" b="0"/>
            <wp:wrapNone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صورة 9"/>
                    <pic:cNvPicPr/>
                  </pic:nvPicPr>
                  <pic:blipFill>
                    <a:blip r:embed="rId15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38275" cy="1474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404" w:rsidRPr="00D9756D">
        <w:rPr>
          <w:noProof/>
          <w:color w:val="17365D" w:themeColor="text2" w:themeShade="BF"/>
          <w:sz w:val="24"/>
          <w:szCs w:val="24"/>
          <w:rtl/>
          <w:lang w:eastAsia="en-US"/>
        </w:rPr>
        <w:drawing>
          <wp:anchor distT="0" distB="0" distL="114300" distR="114300" simplePos="0" relativeHeight="252100608" behindDoc="0" locked="0" layoutInCell="1" allowOverlap="1" wp14:anchorId="05F648DA" wp14:editId="70D9BC32">
            <wp:simplePos x="0" y="0"/>
            <wp:positionH relativeFrom="column">
              <wp:posOffset>2745740</wp:posOffset>
            </wp:positionH>
            <wp:positionV relativeFrom="paragraph">
              <wp:posOffset>7383780</wp:posOffset>
            </wp:positionV>
            <wp:extent cx="1579880" cy="1775460"/>
            <wp:effectExtent l="0" t="0" r="1270" b="0"/>
            <wp:wrapNone/>
            <wp:docPr id="330" name="صورة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أهل العزم.jpg"/>
                    <pic:cNvPicPr/>
                  </pic:nvPicPr>
                  <pic:blipFill>
                    <a:blip r:embed="rId16" cstate="print">
                      <a:clrChange>
                        <a:clrFrom>
                          <a:srgbClr val="FCFEF9"/>
                        </a:clrFrom>
                        <a:clrTo>
                          <a:srgbClr val="FCFE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404">
        <w:rPr>
          <w:noProof/>
        </w:rPr>
        <w:drawing>
          <wp:anchor distT="0" distB="0" distL="114300" distR="114300" simplePos="0" relativeHeight="252095488" behindDoc="0" locked="0" layoutInCell="1" allowOverlap="1" wp14:anchorId="4EE41541" wp14:editId="525CD6E4">
            <wp:simplePos x="0" y="0"/>
            <wp:positionH relativeFrom="column">
              <wp:posOffset>1609090</wp:posOffset>
            </wp:positionH>
            <wp:positionV relativeFrom="paragraph">
              <wp:posOffset>7578020</wp:posOffset>
            </wp:positionV>
            <wp:extent cx="1440683" cy="1581150"/>
            <wp:effectExtent l="0" t="0" r="7620" b="0"/>
            <wp:wrapNone/>
            <wp:docPr id="11" name="صورة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صورة 11"/>
                    <pic:cNvPicPr/>
                  </pic:nvPicPr>
                  <pic:blipFill>
                    <a:blip r:embed="rId17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683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404">
        <w:rPr>
          <w:noProof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25AE5542" wp14:editId="4EACDAF1">
                <wp:simplePos x="0" y="0"/>
                <wp:positionH relativeFrom="column">
                  <wp:posOffset>2576195</wp:posOffset>
                </wp:positionH>
                <wp:positionV relativeFrom="paragraph">
                  <wp:posOffset>5327650</wp:posOffset>
                </wp:positionV>
                <wp:extent cx="809625" cy="752475"/>
                <wp:effectExtent l="0" t="0" r="28575" b="28575"/>
                <wp:wrapNone/>
                <wp:docPr id="10" name="معي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752475"/>
                        </a:xfrm>
                        <a:prstGeom prst="diamond">
                          <a:avLst/>
                        </a:prstGeom>
                        <a:solidFill>
                          <a:srgbClr val="CC0099"/>
                        </a:solidFill>
                        <a:ln>
                          <a:solidFill>
                            <a:srgbClr val="CC009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DB9A4C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معين 10" o:spid="_x0000_s1026" type="#_x0000_t4" style="position:absolute;left:0;text-align:left;margin-left:202.85pt;margin-top:419.5pt;width:63.75pt;height:59.25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" fillcolor="#c09" strokecolor="#c09" strokeweight="2pt"/>
            </w:pict>
          </mc:Fallback>
        </mc:AlternateContent>
      </w:r>
      <w:r w:rsidR="00DC3404">
        <w:rPr>
          <w:noProof/>
        </w:rPr>
        <mc:AlternateContent>
          <mc:Choice Requires="wps">
            <w:drawing>
              <wp:anchor distT="0" distB="0" distL="114300" distR="114300" simplePos="0" relativeHeight="252093440" behindDoc="0" locked="0" layoutInCell="1" allowOverlap="1" wp14:anchorId="19C47320" wp14:editId="585841E4">
                <wp:simplePos x="0" y="0"/>
                <wp:positionH relativeFrom="column">
                  <wp:posOffset>5950585</wp:posOffset>
                </wp:positionH>
                <wp:positionV relativeFrom="paragraph">
                  <wp:posOffset>7289800</wp:posOffset>
                </wp:positionV>
                <wp:extent cx="800100" cy="819150"/>
                <wp:effectExtent l="0" t="0" r="19050" b="19050"/>
                <wp:wrapNone/>
                <wp:docPr id="7" name="ثمان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819150"/>
                        </a:xfrm>
                        <a:prstGeom prst="octagon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FF5123"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ثماني 7" o:spid="_x0000_s1026" type="#_x0000_t10" style="position:absolute;left:0;text-align:left;margin-left:468.55pt;margin-top:574pt;width:63pt;height:64.5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" fillcolor="#d99594 [1941]" strokecolor="#622423 [1605]" strokeweight="2pt"/>
            </w:pict>
          </mc:Fallback>
        </mc:AlternateContent>
      </w:r>
      <w:r w:rsidR="00DC3404">
        <w:rPr>
          <w:noProof/>
        </w:rPr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52A60867" wp14:editId="4CE4A8B6">
                <wp:simplePos x="0" y="0"/>
                <wp:positionH relativeFrom="column">
                  <wp:posOffset>1170305</wp:posOffset>
                </wp:positionH>
                <wp:positionV relativeFrom="paragraph">
                  <wp:posOffset>6280150</wp:posOffset>
                </wp:positionV>
                <wp:extent cx="734695" cy="666750"/>
                <wp:effectExtent l="0" t="0" r="27305" b="19050"/>
                <wp:wrapNone/>
                <wp:docPr id="2" name="مضلع عشر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4695" cy="666750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F4AFC" id="مضلع عشري 2" o:spid="_x0000_s1026" style="position:absolute;left:0;text-align:left;margin-left:92.15pt;margin-top:494.5pt;width:57.85pt;height:52.5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4695,66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" path="m,333375l70157,127338,253831,1r227033,l664538,127338r70157,206037l664538,539412,480864,666749r-227033,l70157,539412,,333375xe" fillcolor="#4f81bd [3204]" strokecolor="#243f60 [1604]" strokeweight="2pt">
                <v:path arrowok="t" o:connecttype="custom" o:connectlocs="0,333375;70157,127338;253831,1;480864,1;664538,127338;734695,333375;664538,539412;480864,666749;253831,666749;70157,539412;0,333375" o:connectangles="0,0,0,0,0,0,0,0,0,0,0"/>
              </v:shape>
            </w:pict>
          </mc:Fallback>
        </mc:AlternateContent>
      </w:r>
      <w:r w:rsidR="00CC1758">
        <w:rPr>
          <w:noProof/>
        </w:rPr>
        <mc:AlternateContent>
          <mc:Choice Requires="wps">
            <w:drawing>
              <wp:anchor distT="0" distB="0" distL="114300" distR="114300" simplePos="0" relativeHeight="252090368" behindDoc="0" locked="0" layoutInCell="1" allowOverlap="1" wp14:anchorId="592686A1" wp14:editId="7B2922A2">
                <wp:simplePos x="0" y="0"/>
                <wp:positionH relativeFrom="column">
                  <wp:posOffset>1407160</wp:posOffset>
                </wp:positionH>
                <wp:positionV relativeFrom="paragraph">
                  <wp:posOffset>2129155</wp:posOffset>
                </wp:positionV>
                <wp:extent cx="686435" cy="638175"/>
                <wp:effectExtent l="0" t="0" r="18415" b="28575"/>
                <wp:wrapNone/>
                <wp:docPr id="8" name="سداس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435" cy="6381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89BE85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سداسي 8" o:spid="_x0000_s1026" type="#_x0000_t9" style="position:absolute;left:0;text-align:left;margin-left:110.8pt;margin-top:167.65pt;width:54.05pt;height:50.25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" adj="5020" fillcolor="#9bbb59 [3206]" strokecolor="#4e6128 [1606]" strokeweight="2pt"/>
            </w:pict>
          </mc:Fallback>
        </mc:AlternateContent>
      </w:r>
      <w:r w:rsidR="00D9756D">
        <w:rPr>
          <w:noProof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5DDFFE7E" wp14:editId="74229CDB">
                <wp:simplePos x="0" y="0"/>
                <wp:positionH relativeFrom="column">
                  <wp:posOffset>-126365</wp:posOffset>
                </wp:positionH>
                <wp:positionV relativeFrom="paragraph">
                  <wp:posOffset>146050</wp:posOffset>
                </wp:positionV>
                <wp:extent cx="7019925" cy="7353300"/>
                <wp:effectExtent l="0" t="0" r="0" b="0"/>
                <wp:wrapNone/>
                <wp:docPr id="181" name="مستطيل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7353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681"/>
                            </w:tblGrid>
                            <w:tr w:rsidR="00A8523B" w:rsidRPr="00C509B5" w14:paraId="625E5BE5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AD54253" w14:textId="77777777" w:rsidR="00A8523B" w:rsidRPr="00C509B5" w:rsidRDefault="00A8523B" w:rsidP="0001603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مجموع قياسات الزوايا الداخلية لمضلع محدّب عدد أضلاعه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يساوي:</w:t>
                                  </w:r>
                                </w:p>
                              </w:tc>
                            </w:tr>
                            <w:tr w:rsidR="00A8523B" w:rsidRPr="00C509B5" w14:paraId="583B9A34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8F83D7A" w14:textId="77777777" w:rsidR="00A8523B" w:rsidRPr="00C509B5" w:rsidRDefault="00A8523B" w:rsidP="0042576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( </w:t>
                                  </w:r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proofErr w:type="gramEnd"/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÷ 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) .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65B50A1" w14:textId="77777777" w:rsidR="00A8523B" w:rsidRPr="00A8523B" w:rsidRDefault="00A8523B" w:rsidP="0042576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w:proofErr w:type="gramStart"/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( </w:t>
                                  </w:r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>n</w:t>
                                  </w:r>
                                  <w:proofErr w:type="gramEnd"/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- 2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) . 180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8310C20" w14:textId="77777777" w:rsidR="00A8523B" w:rsidRPr="00C509B5" w:rsidRDefault="00A8523B" w:rsidP="0042576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proofErr w:type="gramStart"/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( </w:t>
                                  </w:r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proofErr w:type="gramEnd"/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+ 2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) .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4CAB0715" w14:textId="77777777" w:rsidR="00A8523B" w:rsidRPr="00C509B5" w:rsidRDefault="00A8523B" w:rsidP="004A4E3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proofErr w:type="gramStart"/>
                                  <w:r w:rsidRPr="000C0BDF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n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2F19BA22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197941C" w14:textId="77777777" w:rsidR="00A8523B" w:rsidRPr="00C509B5" w:rsidRDefault="00A8523B" w:rsidP="0001603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مجموع قياسات الزوايا الداخلية للعشاري المحدّب يساوي:</w:t>
                                  </w:r>
                                </w:p>
                              </w:tc>
                            </w:tr>
                            <w:tr w:rsidR="00A8523B" w:rsidRPr="00C509B5" w14:paraId="37AA124B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09067A88" w14:textId="77777777" w:rsidR="00A8523B" w:rsidRPr="00C509B5" w:rsidRDefault="00A8523B" w:rsidP="004A4E3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90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89759A8" w14:textId="77777777" w:rsidR="00A8523B" w:rsidRPr="00A8523B" w:rsidRDefault="00A8523B" w:rsidP="004A4E3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1440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157649A" w14:textId="77777777" w:rsidR="00A8523B" w:rsidRPr="00C509B5" w:rsidRDefault="00A8523B" w:rsidP="004A4E3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216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50BB2C94" w14:textId="77777777" w:rsidR="00A8523B" w:rsidRPr="00C509B5" w:rsidRDefault="00A8523B" w:rsidP="004A4E3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80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3488E325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128C89A3" w14:textId="77777777" w:rsidR="00A8523B" w:rsidRPr="00C509B5" w:rsidRDefault="00A8523B" w:rsidP="0001603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قياس الزاوية الداخلية للعشاري المنتظم يساوي:</w:t>
                                  </w:r>
                                </w:p>
                              </w:tc>
                            </w:tr>
                            <w:tr w:rsidR="00A8523B" w:rsidRPr="00C509B5" w14:paraId="7DF22B58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027ECD60" w14:textId="77777777" w:rsidR="00A8523B" w:rsidRPr="00C509B5" w:rsidRDefault="00A8523B" w:rsidP="000317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5998190" w14:textId="77777777" w:rsidR="00A8523B" w:rsidRPr="00C509B5" w:rsidRDefault="00A8523B" w:rsidP="000317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2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D0C5929" w14:textId="77777777" w:rsidR="00A8523B" w:rsidRPr="00A8523B" w:rsidRDefault="00A8523B" w:rsidP="000317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44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5DC587A8" w14:textId="77777777" w:rsidR="00A8523B" w:rsidRPr="00C509B5" w:rsidRDefault="00A8523B" w:rsidP="000317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44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15FBDAF1" w14:textId="77777777" w:rsidTr="00D9756D">
                              <w:trPr>
                                <w:trHeight w:val="122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E75BDB6" w14:textId="7CF247A3" w:rsidR="00A8523B" w:rsidRPr="00C509B5" w:rsidRDefault="00A8523B" w:rsidP="0001603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رباعي المجاور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Pr="00C509B5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∠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D</w:t>
                                  </w:r>
                                  <w:r w:rsidR="00202C1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= -----</w:t>
                                  </w:r>
                                </w:p>
                              </w:tc>
                            </w:tr>
                            <w:tr w:rsidR="00A8523B" w:rsidRPr="00C509B5" w14:paraId="38B40F42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7A0B11A2" w14:textId="77777777" w:rsidR="00A8523B" w:rsidRPr="00C509B5" w:rsidRDefault="00A8523B" w:rsidP="004F1F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6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5B07C00" w14:textId="77777777" w:rsidR="00A8523B" w:rsidRPr="00C509B5" w:rsidRDefault="00A8523B" w:rsidP="004F1F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E91C120" w14:textId="77777777" w:rsidR="00A8523B" w:rsidRPr="00C509B5" w:rsidRDefault="00A8523B" w:rsidP="004F1F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35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28AABA26" w14:textId="77777777" w:rsidR="00A8523B" w:rsidRPr="00A8523B" w:rsidRDefault="00A8523B" w:rsidP="004F1F29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45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776E396A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EBA2D71" w14:textId="77777777" w:rsidR="00A8523B" w:rsidRPr="00C509B5" w:rsidRDefault="00A8523B" w:rsidP="00AF093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قياس زاوية داخلية لمضلع منتظم يساوي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2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، فإن عدد أضلاعه يساوي:</w:t>
                                  </w:r>
                                </w:p>
                              </w:tc>
                            </w:tr>
                            <w:tr w:rsidR="00A8523B" w:rsidRPr="00C509B5" w14:paraId="1387FD48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A9D90F7" w14:textId="77777777" w:rsidR="00A8523B" w:rsidRPr="00C509B5" w:rsidRDefault="00A8523B" w:rsidP="00AF093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أضلاع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9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9CF3E80" w14:textId="77777777" w:rsidR="00A8523B" w:rsidRPr="00C509B5" w:rsidRDefault="00A8523B" w:rsidP="00AF093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أضلاع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7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E9DAE7C" w14:textId="77777777" w:rsidR="00A8523B" w:rsidRPr="00A8523B" w:rsidRDefault="00A8523B" w:rsidP="00AF093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</w:t>
                                  </w:r>
                                  <w:proofErr w:type="gramStart"/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أضلاع 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6</w:t>
                                  </w:r>
                                  <w:proofErr w:type="gramEnd"/>
                                  <w:r w:rsidRPr="00A8523B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123B99CD" w14:textId="77777777" w:rsidR="00A8523B" w:rsidRPr="00C509B5" w:rsidRDefault="00A8523B" w:rsidP="00AF093B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أضلاع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5 </w:t>
                                  </w:r>
                                </w:p>
                              </w:tc>
                            </w:tr>
                            <w:tr w:rsidR="00A8523B" w:rsidRPr="00C509B5" w14:paraId="6D236E06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30C6249" w14:textId="77777777" w:rsidR="00A8523B" w:rsidRPr="00C509B5" w:rsidRDefault="00A8523B" w:rsidP="00AF093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قياس زاوية داخلية لمضلع منتظم يساوي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4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، فإن عدد أضلاعه يساوي:</w:t>
                                  </w:r>
                                </w:p>
                              </w:tc>
                            </w:tr>
                            <w:tr w:rsidR="00A8523B" w:rsidRPr="00C509B5" w14:paraId="79A1ED9B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0340BE6A" w14:textId="77777777" w:rsidR="00A8523B" w:rsidRPr="00A8523B" w:rsidRDefault="00A8523B" w:rsidP="00FE75C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</w:t>
                                  </w:r>
                                  <w:r w:rsidRPr="00A8523B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أضلاع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9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5D5A114" w14:textId="77777777" w:rsidR="00A8523B" w:rsidRPr="00C509B5" w:rsidRDefault="00A8523B" w:rsidP="00FE75C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أضلاع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7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F915B6D" w14:textId="77777777" w:rsidR="00A8523B" w:rsidRPr="00C509B5" w:rsidRDefault="00A8523B" w:rsidP="00FE75C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proofErr w:type="gramStart"/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أضلاع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6</w:t>
                                  </w:r>
                                  <w:proofErr w:type="gramEnd"/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166D494E" w14:textId="77777777" w:rsidR="00A8523B" w:rsidRPr="00C509B5" w:rsidRDefault="00A8523B" w:rsidP="00FE75CD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أضلاع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5 </w:t>
                                  </w:r>
                                </w:p>
                              </w:tc>
                            </w:tr>
                            <w:tr w:rsidR="00A8523B" w:rsidRPr="00C509B5" w14:paraId="33A06157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54253CF5" w14:textId="77777777" w:rsidR="00A8523B" w:rsidRPr="00C509B5" w:rsidRDefault="00A8523B" w:rsidP="00AF093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مجموع قياسات الزوايا الخارجية للمضلع المحدّب بأخذ زاوية واحدة عند كل رأس يساوي:</w:t>
                                  </w:r>
                                </w:p>
                              </w:tc>
                            </w:tr>
                            <w:tr w:rsidR="00A8523B" w:rsidRPr="00C509B5" w14:paraId="57C8375C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AC31462" w14:textId="77777777" w:rsidR="00A8523B" w:rsidRPr="00C509B5" w:rsidRDefault="00A8523B" w:rsidP="0035005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72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8F1BBE9" w14:textId="77777777" w:rsidR="00A8523B" w:rsidRPr="00A8523B" w:rsidRDefault="00A8523B" w:rsidP="0035005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360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CC297FD" w14:textId="77777777" w:rsidR="00A8523B" w:rsidRPr="00C509B5" w:rsidRDefault="00A8523B" w:rsidP="0035005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204D7D2F" w14:textId="77777777" w:rsidR="00A8523B" w:rsidRPr="00C509B5" w:rsidRDefault="00A8523B" w:rsidP="00350050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2E6AFA83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700A29C" w14:textId="77777777" w:rsidR="00A8523B" w:rsidRPr="00C509B5" w:rsidRDefault="00A8523B" w:rsidP="00AF093B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مجموع قياسات الزوايا الخارجية للمضلع الثماني المحدّب بأخذ زاوية واحدة عند كل رأس يساوي:</w:t>
                                  </w:r>
                                </w:p>
                              </w:tc>
                            </w:tr>
                            <w:tr w:rsidR="00A8523B" w:rsidRPr="00C509B5" w14:paraId="0AFB75C0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9194423" w14:textId="77777777" w:rsidR="00A8523B" w:rsidRPr="00C509B5" w:rsidRDefault="00A8523B" w:rsidP="003A4CE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72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957D6AB" w14:textId="77777777" w:rsidR="00A8523B" w:rsidRPr="00A8523B" w:rsidRDefault="00A8523B" w:rsidP="003A4CE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360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9D343CC" w14:textId="77777777" w:rsidR="00A8523B" w:rsidRPr="00C509B5" w:rsidRDefault="00A8523B" w:rsidP="003A4CE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8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8DCD59B" w14:textId="77777777" w:rsidR="00A8523B" w:rsidRPr="00C509B5" w:rsidRDefault="00A8523B" w:rsidP="003A4CE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C509B5" w14:paraId="324DE4D6" w14:textId="77777777" w:rsidTr="00D9756D">
                              <w:trPr>
                                <w:trHeight w:val="1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BE10371" w14:textId="77777777" w:rsidR="00A8523B" w:rsidRPr="00C509B5" w:rsidRDefault="00A8523B" w:rsidP="00615E3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شكل المجاور: 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 xml:space="preserve"> = -----</w:t>
                                  </w:r>
                                </w:p>
                              </w:tc>
                            </w:tr>
                            <w:tr w:rsidR="00A8523B" w:rsidRPr="00C509B5" w14:paraId="61D5C246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7150B709" w14:textId="77777777" w:rsidR="00A8523B" w:rsidRPr="00C509B5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6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08AD78B" w14:textId="77777777" w:rsidR="00A8523B" w:rsidRPr="00C509B5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221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97BD254" w14:textId="77777777" w:rsidR="00A8523B" w:rsidRPr="003C302A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3C302A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7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0E40AA66" w14:textId="77777777" w:rsidR="00A8523B" w:rsidRPr="003C302A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3C302A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>A) 13</w:t>
                                  </w:r>
                                </w:p>
                              </w:tc>
                            </w:tr>
                            <w:tr w:rsidR="00A8523B" w:rsidRPr="00C509B5" w14:paraId="4D8A3C30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608AF29C" w14:textId="77777777" w:rsidR="00A8523B" w:rsidRPr="00C509B5" w:rsidRDefault="00A8523B" w:rsidP="00615E3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Pr="00C509B5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قياس الزاوية الخارجية للثماني المنتظم يساوي:</w:t>
                                  </w:r>
                                </w:p>
                              </w:tc>
                            </w:tr>
                            <w:tr w:rsidR="00A8523B" w:rsidRPr="00C509B5" w14:paraId="0B548CB9" w14:textId="77777777" w:rsidTr="00202C1C">
                              <w:trPr>
                                <w:trHeight w:val="472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4B33DE65" w14:textId="77777777" w:rsidR="00A8523B" w:rsidRPr="00A8523B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45</w:t>
                                  </w:r>
                                  <w:r w:rsidRPr="00A8523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FE7A42E" w14:textId="77777777" w:rsidR="00A8523B" w:rsidRPr="00C509B5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6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4924A3C" w14:textId="77777777" w:rsidR="00A8523B" w:rsidRPr="00C509B5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9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4B36AB40" w14:textId="77777777" w:rsidR="00A8523B" w:rsidRPr="00C509B5" w:rsidRDefault="00A8523B" w:rsidP="00615E3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20</w:t>
                                  </w:r>
                                  <w:r w:rsidRPr="00C509B5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</w:tbl>
                          <w:p w14:paraId="37479251" w14:textId="77777777" w:rsidR="00A8523B" w:rsidRPr="00D1688E" w:rsidRDefault="00A8523B" w:rsidP="001A4796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FFE7E" id="مستطيل 181" o:spid="_x0000_s1035" style="position:absolute;margin-left:-9.95pt;margin-top:11.5pt;width:552.75pt;height:579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" filled="f" stroked="f" strokeweight="2pt">
                <v:textbox>
                  <w:txbxContent>
                    <w:tbl>
                      <w:tblPr>
                        <w:tblStyle w:val="a5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681"/>
                      </w:tblGrid>
                      <w:tr w:rsidR="00A8523B" w:rsidRPr="00C509B5" w14:paraId="625E5BE5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AD54253" w14:textId="77777777" w:rsidR="00A8523B" w:rsidRPr="00C509B5" w:rsidRDefault="00A8523B" w:rsidP="00016038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مجموع قياسات الزوايا الداخلية لمضلع محدّب عدد أضلاعه 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n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يساوي:</w:t>
                            </w:r>
                          </w:p>
                        </w:tc>
                      </w:tr>
                      <w:tr w:rsidR="00A8523B" w:rsidRPr="00C509B5" w14:paraId="583B9A34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58F83D7A" w14:textId="77777777" w:rsidR="00A8523B" w:rsidRPr="00C509B5" w:rsidRDefault="00A8523B" w:rsidP="0042576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( </w:t>
                            </w:r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n</w:t>
                            </w:r>
                            <w:proofErr w:type="gramEnd"/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 xml:space="preserve"> ÷ 2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) . 18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65B50A1" w14:textId="77777777" w:rsidR="00A8523B" w:rsidRPr="00A8523B" w:rsidRDefault="00A8523B" w:rsidP="0042576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w:proofErr w:type="gramStart"/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( </w:t>
                            </w:r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>n</w:t>
                            </w:r>
                            <w:proofErr w:type="gramEnd"/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- 2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) . 180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8310C20" w14:textId="77777777" w:rsidR="00A8523B" w:rsidRPr="00C509B5" w:rsidRDefault="00A8523B" w:rsidP="0042576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proofErr w:type="gramStart"/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( </w:t>
                            </w:r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n</w:t>
                            </w:r>
                            <w:proofErr w:type="gramEnd"/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+ 2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) . 18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4CAB0715" w14:textId="77777777" w:rsidR="00A8523B" w:rsidRPr="00C509B5" w:rsidRDefault="00A8523B" w:rsidP="004A4E3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proofErr w:type="gramStart"/>
                            <w:r w:rsidRPr="000C0BDF">
                              <w:rPr>
                                <w:b/>
                                <w:bCs/>
                                <w:i/>
                                <w:iCs/>
                                <w:color w:val="00B050"/>
                                <w:sz w:val="24"/>
                                <w:szCs w:val="24"/>
                              </w:rPr>
                              <w:t xml:space="preserve">n 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18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2F19BA22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197941C" w14:textId="77777777" w:rsidR="00A8523B" w:rsidRPr="00C509B5" w:rsidRDefault="00A8523B" w:rsidP="00016038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2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مجموع قياسات الزوايا الداخلية للعشاري المحدّب يساوي:</w:t>
                            </w:r>
                          </w:p>
                        </w:tc>
                      </w:tr>
                      <w:tr w:rsidR="00A8523B" w:rsidRPr="00C509B5" w14:paraId="37AA124B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09067A88" w14:textId="77777777" w:rsidR="00A8523B" w:rsidRPr="00C509B5" w:rsidRDefault="00A8523B" w:rsidP="004A4E3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90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89759A8" w14:textId="77777777" w:rsidR="00A8523B" w:rsidRPr="00A8523B" w:rsidRDefault="00A8523B" w:rsidP="004A4E3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1440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157649A" w14:textId="77777777" w:rsidR="00A8523B" w:rsidRPr="00C509B5" w:rsidRDefault="00A8523B" w:rsidP="004A4E3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216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50BB2C94" w14:textId="77777777" w:rsidR="00A8523B" w:rsidRPr="00C509B5" w:rsidRDefault="00A8523B" w:rsidP="004A4E3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80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3488E325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128C89A3" w14:textId="77777777" w:rsidR="00A8523B" w:rsidRPr="00C509B5" w:rsidRDefault="00A8523B" w:rsidP="00016038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3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قياس الزاوية الداخلية للعشاري المنتظم يساوي:</w:t>
                            </w:r>
                          </w:p>
                        </w:tc>
                      </w:tr>
                      <w:tr w:rsidR="00A8523B" w:rsidRPr="00C509B5" w14:paraId="7DF22B58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027ECD60" w14:textId="77777777" w:rsidR="00A8523B" w:rsidRPr="00C509B5" w:rsidRDefault="00A8523B" w:rsidP="00031729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8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5998190" w14:textId="77777777" w:rsidR="00A8523B" w:rsidRPr="00C509B5" w:rsidRDefault="00A8523B" w:rsidP="00031729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20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D0C5929" w14:textId="77777777" w:rsidR="00A8523B" w:rsidRPr="00A8523B" w:rsidRDefault="00A8523B" w:rsidP="00031729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44</w:t>
                            </w: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5DC587A8" w14:textId="77777777" w:rsidR="00A8523B" w:rsidRPr="00C509B5" w:rsidRDefault="00A8523B" w:rsidP="00031729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44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15FBDAF1" w14:textId="77777777" w:rsidTr="00D9756D">
                        <w:trPr>
                          <w:trHeight w:val="122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E75BDB6" w14:textId="7CF247A3" w:rsidR="00A8523B" w:rsidRPr="00C509B5" w:rsidRDefault="00A8523B" w:rsidP="00016038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4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رباعي المجاور 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m</w:t>
                            </w:r>
                            <w:r w:rsidRPr="00C509B5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∠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D</w:t>
                            </w:r>
                            <w:r w:rsidR="00202C1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= -----</w:t>
                            </w:r>
                          </w:p>
                        </w:tc>
                      </w:tr>
                      <w:tr w:rsidR="00A8523B" w:rsidRPr="00C509B5" w14:paraId="38B40F42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7A0B11A2" w14:textId="77777777" w:rsidR="00A8523B" w:rsidRPr="00C509B5" w:rsidRDefault="00A8523B" w:rsidP="004F1F29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6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5B07C00" w14:textId="77777777" w:rsidR="00A8523B" w:rsidRPr="00C509B5" w:rsidRDefault="00A8523B" w:rsidP="004F1F29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80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E91C120" w14:textId="77777777" w:rsidR="00A8523B" w:rsidRPr="00C509B5" w:rsidRDefault="00A8523B" w:rsidP="004F1F29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35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28AABA26" w14:textId="77777777" w:rsidR="00A8523B" w:rsidRPr="00A8523B" w:rsidRDefault="00A8523B" w:rsidP="004F1F29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45</w:t>
                            </w:r>
                            <w:r w:rsidRPr="00A8523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776E396A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EBA2D71" w14:textId="77777777" w:rsidR="00A8523B" w:rsidRPr="00C509B5" w:rsidRDefault="00A8523B" w:rsidP="00AF093B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5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إذا كان قياس زاوية داخلية لمضلع منتظم يساوي 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20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، فإن عدد أضلاعه يساوي:</w:t>
                            </w:r>
                          </w:p>
                        </w:tc>
                      </w:tr>
                      <w:tr w:rsidR="00A8523B" w:rsidRPr="00C509B5" w14:paraId="1387FD48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5A9D90F7" w14:textId="77777777" w:rsidR="00A8523B" w:rsidRPr="00C509B5" w:rsidRDefault="00A8523B" w:rsidP="00AF093B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أضلاع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9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9CF3E80" w14:textId="77777777" w:rsidR="00A8523B" w:rsidRPr="00C509B5" w:rsidRDefault="00A8523B" w:rsidP="00AF093B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أضلاع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7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E9DAE7C" w14:textId="77777777" w:rsidR="00A8523B" w:rsidRPr="00A8523B" w:rsidRDefault="00A8523B" w:rsidP="00AF093B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</w:t>
                            </w:r>
                            <w:proofErr w:type="gramStart"/>
                            <w:r w:rsidRPr="00A8523B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أضلاع </w:t>
                            </w:r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6</w:t>
                            </w:r>
                            <w:proofErr w:type="gramEnd"/>
                            <w:r w:rsidRPr="00A8523B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123B99CD" w14:textId="77777777" w:rsidR="00A8523B" w:rsidRPr="00C509B5" w:rsidRDefault="00A8523B" w:rsidP="00AF093B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أضلاع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5 </w:t>
                            </w:r>
                          </w:p>
                        </w:tc>
                      </w:tr>
                      <w:tr w:rsidR="00A8523B" w:rsidRPr="00C509B5" w14:paraId="6D236E06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30C6249" w14:textId="77777777" w:rsidR="00A8523B" w:rsidRPr="00C509B5" w:rsidRDefault="00A8523B" w:rsidP="00AF093B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6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إذا كان قياس زاوية داخلية لمضلع منتظم يساوي 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40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، فإن عدد أضلاعه يساوي:</w:t>
                            </w:r>
                          </w:p>
                        </w:tc>
                      </w:tr>
                      <w:tr w:rsidR="00A8523B" w:rsidRPr="00C509B5" w14:paraId="79A1ED9B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0340BE6A" w14:textId="77777777" w:rsidR="00A8523B" w:rsidRPr="00A8523B" w:rsidRDefault="00A8523B" w:rsidP="00FE75CD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</w:t>
                            </w:r>
                            <w:r w:rsidRPr="00A8523B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أضلاع</w:t>
                            </w: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9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5D5A114" w14:textId="77777777" w:rsidR="00A8523B" w:rsidRPr="00C509B5" w:rsidRDefault="00A8523B" w:rsidP="00FE75CD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أضلاع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7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F915B6D" w14:textId="77777777" w:rsidR="00A8523B" w:rsidRPr="00C509B5" w:rsidRDefault="00A8523B" w:rsidP="00FE75CD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proofErr w:type="gramStart"/>
                            <w:r w:rsidRPr="00C509B5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أضلاع 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6</w:t>
                            </w:r>
                            <w:proofErr w:type="gramEnd"/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166D494E" w14:textId="77777777" w:rsidR="00A8523B" w:rsidRPr="00C509B5" w:rsidRDefault="00A8523B" w:rsidP="00FE75CD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أضلاع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5 </w:t>
                            </w:r>
                          </w:p>
                        </w:tc>
                      </w:tr>
                      <w:tr w:rsidR="00A8523B" w:rsidRPr="00C509B5" w14:paraId="33A06157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54253CF5" w14:textId="77777777" w:rsidR="00A8523B" w:rsidRPr="00C509B5" w:rsidRDefault="00A8523B" w:rsidP="00AF093B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7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مجموع قياسات الزوايا الخارجية للمضلع المحدّب بأخذ زاوية واحدة عند كل رأس يساوي:</w:t>
                            </w:r>
                          </w:p>
                        </w:tc>
                      </w:tr>
                      <w:tr w:rsidR="00A8523B" w:rsidRPr="00C509B5" w14:paraId="57C8375C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AC31462" w14:textId="77777777" w:rsidR="00A8523B" w:rsidRPr="00C509B5" w:rsidRDefault="00A8523B" w:rsidP="00350050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72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8F1BBE9" w14:textId="77777777" w:rsidR="00A8523B" w:rsidRPr="00A8523B" w:rsidRDefault="00A8523B" w:rsidP="00350050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360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CC297FD" w14:textId="77777777" w:rsidR="00A8523B" w:rsidRPr="00C509B5" w:rsidRDefault="00A8523B" w:rsidP="00350050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8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204D7D2F" w14:textId="77777777" w:rsidR="00A8523B" w:rsidRPr="00C509B5" w:rsidRDefault="00A8523B" w:rsidP="00350050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9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2E6AFA83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700A29C" w14:textId="77777777" w:rsidR="00A8523B" w:rsidRPr="00C509B5" w:rsidRDefault="00A8523B" w:rsidP="00AF093B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8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مجموع قياسات الزوايا الخارجية للمضلع الثماني المحدّب بأخذ زاوية واحدة عند كل رأس يساوي:</w:t>
                            </w:r>
                          </w:p>
                        </w:tc>
                      </w:tr>
                      <w:tr w:rsidR="00A8523B" w:rsidRPr="00C509B5" w14:paraId="0AFB75C0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59194423" w14:textId="77777777" w:rsidR="00A8523B" w:rsidRPr="00C509B5" w:rsidRDefault="00A8523B" w:rsidP="003A4CE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720</w:t>
                            </w: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957D6AB" w14:textId="77777777" w:rsidR="00A8523B" w:rsidRPr="00A8523B" w:rsidRDefault="00A8523B" w:rsidP="003A4CE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360</w:t>
                            </w:r>
                            <w:r w:rsidRPr="00A8523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9D343CC" w14:textId="77777777" w:rsidR="00A8523B" w:rsidRPr="00C509B5" w:rsidRDefault="00A8523B" w:rsidP="003A4CE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8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8DCD59B" w14:textId="77777777" w:rsidR="00A8523B" w:rsidRPr="00C509B5" w:rsidRDefault="00A8523B" w:rsidP="003A4CE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9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C509B5" w14:paraId="324DE4D6" w14:textId="77777777" w:rsidTr="00D9756D">
                        <w:trPr>
                          <w:trHeight w:val="1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BE10371" w14:textId="77777777" w:rsidR="00A8523B" w:rsidRPr="00C509B5" w:rsidRDefault="00A8523B" w:rsidP="00615E35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9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في الشكل المجاور: </w:t>
                            </w:r>
                            <w:r w:rsidRPr="00C509B5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x</w:t>
                            </w: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 xml:space="preserve"> = -----</w:t>
                            </w:r>
                          </w:p>
                        </w:tc>
                      </w:tr>
                      <w:tr w:rsidR="00A8523B" w:rsidRPr="00C509B5" w14:paraId="61D5C246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7150B709" w14:textId="77777777" w:rsidR="00A8523B" w:rsidRPr="00C509B5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60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08AD78B" w14:textId="77777777" w:rsidR="00A8523B" w:rsidRPr="00C509B5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221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97BD254" w14:textId="77777777" w:rsidR="00A8523B" w:rsidRPr="003C302A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3C302A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7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0E40AA66" w14:textId="77777777" w:rsidR="00A8523B" w:rsidRPr="003C302A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3C302A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>A) 13</w:t>
                            </w:r>
                          </w:p>
                        </w:tc>
                      </w:tr>
                      <w:tr w:rsidR="00A8523B" w:rsidRPr="00C509B5" w14:paraId="4D8A3C30" w14:textId="77777777" w:rsidTr="00202C1C">
                        <w:trPr>
                          <w:trHeight w:val="472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608AF29C" w14:textId="77777777" w:rsidR="00A8523B" w:rsidRPr="00C509B5" w:rsidRDefault="00A8523B" w:rsidP="00615E35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0</w:t>
                            </w:r>
                            <w:r w:rsidRPr="00C509B5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قياس الزاوية الخارجية للثماني المنتظم يساوي:</w:t>
                            </w:r>
                          </w:p>
                        </w:tc>
                      </w:tr>
                      <w:tr w:rsidR="00A8523B" w:rsidRPr="00C509B5" w14:paraId="0B548CB9" w14:textId="77777777" w:rsidTr="00202C1C">
                        <w:trPr>
                          <w:trHeight w:val="472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4B33DE65" w14:textId="77777777" w:rsidR="00A8523B" w:rsidRPr="00A8523B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45</w:t>
                            </w:r>
                            <w:r w:rsidRPr="00A8523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FE7A42E" w14:textId="77777777" w:rsidR="00A8523B" w:rsidRPr="00C509B5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60</w:t>
                            </w:r>
                            <w:r w:rsidRPr="00C509B5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4924A3C" w14:textId="77777777" w:rsidR="00A8523B" w:rsidRPr="00C509B5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90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C509B5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4B36AB40" w14:textId="77777777" w:rsidR="00A8523B" w:rsidRPr="00C509B5" w:rsidRDefault="00A8523B" w:rsidP="00615E3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20</w:t>
                            </w:r>
                            <w:r w:rsidRPr="00C509B5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</w:tbl>
                    <w:p w14:paraId="37479251" w14:textId="77777777" w:rsidR="00A8523B" w:rsidRPr="00D1688E" w:rsidRDefault="00A8523B" w:rsidP="001A4796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9756D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73984" behindDoc="0" locked="0" layoutInCell="1" allowOverlap="1" wp14:anchorId="575E13E7" wp14:editId="6EE86F13">
            <wp:simplePos x="0" y="0"/>
            <wp:positionH relativeFrom="column">
              <wp:posOffset>3388360</wp:posOffset>
            </wp:positionH>
            <wp:positionV relativeFrom="paragraph">
              <wp:posOffset>5594350</wp:posOffset>
            </wp:positionV>
            <wp:extent cx="1457325" cy="838200"/>
            <wp:effectExtent l="0" t="0" r="9525" b="0"/>
            <wp:wrapNone/>
            <wp:docPr id="472" name="صورة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756D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72960" behindDoc="0" locked="0" layoutInCell="1" allowOverlap="1" wp14:anchorId="40944E8C" wp14:editId="65FA0CEF">
            <wp:simplePos x="0" y="0"/>
            <wp:positionH relativeFrom="column">
              <wp:posOffset>3118038</wp:posOffset>
            </wp:positionH>
            <wp:positionV relativeFrom="paragraph">
              <wp:posOffset>2078990</wp:posOffset>
            </wp:positionV>
            <wp:extent cx="1461567" cy="688296"/>
            <wp:effectExtent l="0" t="0" r="5715" b="0"/>
            <wp:wrapNone/>
            <wp:docPr id="471" name="صورة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567" cy="68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708EF" w:rsidRPr="00D01256" w:rsidSect="00923815">
      <w:footerReference w:type="default" r:id="rId20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F6762" w14:textId="77777777" w:rsidR="00FB0392" w:rsidRDefault="00FB0392" w:rsidP="00C80BC1">
      <w:r>
        <w:separator/>
      </w:r>
    </w:p>
  </w:endnote>
  <w:endnote w:type="continuationSeparator" w:id="0">
    <w:p w14:paraId="3C38CDA2" w14:textId="77777777" w:rsidR="00FB0392" w:rsidRDefault="00FB0392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F2937" w14:textId="77777777" w:rsidR="00FB0392" w:rsidRDefault="00FB0392" w:rsidP="00C80BC1">
      <w:r>
        <w:separator/>
      </w:r>
    </w:p>
  </w:footnote>
  <w:footnote w:type="continuationSeparator" w:id="0">
    <w:p w14:paraId="09E63755" w14:textId="77777777" w:rsidR="00FB0392" w:rsidRDefault="00FB0392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25AE554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34" type="#_x0000_t75" style="width:150pt;height:213.75pt" o:bullet="t">
        <v:imagedata r:id="rId1" o:title="ورود وردية"/>
      </v:shape>
    </w:pict>
  </w:numPicBullet>
  <w:numPicBullet w:numPicBulletId="1">
    <w:pict>
      <v:shape w14:anchorId="19C47320" id="_x0000_i1435" type="#_x0000_t75" style="width:83.25pt;height:63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0BDF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22F28"/>
    <w:rsid w:val="00123AAA"/>
    <w:rsid w:val="00125045"/>
    <w:rsid w:val="00125C0B"/>
    <w:rsid w:val="001321CD"/>
    <w:rsid w:val="0013310C"/>
    <w:rsid w:val="00133A57"/>
    <w:rsid w:val="001344EF"/>
    <w:rsid w:val="001374D7"/>
    <w:rsid w:val="0014603B"/>
    <w:rsid w:val="00146C75"/>
    <w:rsid w:val="00147D16"/>
    <w:rsid w:val="00152CC0"/>
    <w:rsid w:val="00156177"/>
    <w:rsid w:val="001561E7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1271"/>
    <w:rsid w:val="001E239D"/>
    <w:rsid w:val="001E274F"/>
    <w:rsid w:val="001E5F08"/>
    <w:rsid w:val="001E7A6A"/>
    <w:rsid w:val="001F0DCD"/>
    <w:rsid w:val="001F1AB7"/>
    <w:rsid w:val="001F1E03"/>
    <w:rsid w:val="001F2E83"/>
    <w:rsid w:val="001F33A5"/>
    <w:rsid w:val="001F3585"/>
    <w:rsid w:val="001F7675"/>
    <w:rsid w:val="002012C9"/>
    <w:rsid w:val="00201F08"/>
    <w:rsid w:val="00202C1C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3413"/>
    <w:rsid w:val="0052367F"/>
    <w:rsid w:val="00527043"/>
    <w:rsid w:val="00531081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378B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C552E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5065"/>
    <w:rsid w:val="00690F3B"/>
    <w:rsid w:val="0069121E"/>
    <w:rsid w:val="00693711"/>
    <w:rsid w:val="006A1FCC"/>
    <w:rsid w:val="006A247C"/>
    <w:rsid w:val="006A3985"/>
    <w:rsid w:val="006A4F4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7001"/>
    <w:rsid w:val="008E270B"/>
    <w:rsid w:val="008E2A99"/>
    <w:rsid w:val="008E514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5099"/>
    <w:rsid w:val="00967289"/>
    <w:rsid w:val="00970487"/>
    <w:rsid w:val="00970C2C"/>
    <w:rsid w:val="0097195F"/>
    <w:rsid w:val="00971CE6"/>
    <w:rsid w:val="00982339"/>
    <w:rsid w:val="0098314F"/>
    <w:rsid w:val="00985283"/>
    <w:rsid w:val="00987717"/>
    <w:rsid w:val="00990502"/>
    <w:rsid w:val="0099127B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690C"/>
    <w:rsid w:val="00AD0D55"/>
    <w:rsid w:val="00AD3C3E"/>
    <w:rsid w:val="00AD4E94"/>
    <w:rsid w:val="00AD6554"/>
    <w:rsid w:val="00AD6A66"/>
    <w:rsid w:val="00AD6DDB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E23"/>
    <w:rsid w:val="00BF2D7F"/>
    <w:rsid w:val="00BF2D8F"/>
    <w:rsid w:val="00BF4A73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3EA6"/>
    <w:rsid w:val="00C75022"/>
    <w:rsid w:val="00C80BC1"/>
    <w:rsid w:val="00C81EEC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1758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D0027B"/>
    <w:rsid w:val="00D01256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55EB1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9756D"/>
    <w:rsid w:val="00DA323F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3404"/>
    <w:rsid w:val="00DC417F"/>
    <w:rsid w:val="00DD1924"/>
    <w:rsid w:val="00DD1BB9"/>
    <w:rsid w:val="00DD7416"/>
    <w:rsid w:val="00DE06BC"/>
    <w:rsid w:val="00DE4DFC"/>
    <w:rsid w:val="00DE602A"/>
    <w:rsid w:val="00DE73E0"/>
    <w:rsid w:val="00DE74F0"/>
    <w:rsid w:val="00DF0FA1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43E4"/>
    <w:rsid w:val="00EB531E"/>
    <w:rsid w:val="00EC0B6A"/>
    <w:rsid w:val="00EC604A"/>
    <w:rsid w:val="00EC66F4"/>
    <w:rsid w:val="00ED1357"/>
    <w:rsid w:val="00ED282D"/>
    <w:rsid w:val="00ED3390"/>
    <w:rsid w:val="00EE214B"/>
    <w:rsid w:val="00EE539D"/>
    <w:rsid w:val="00EE54D5"/>
    <w:rsid w:val="00EF3E64"/>
    <w:rsid w:val="00EF4518"/>
    <w:rsid w:val="00F02601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0392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gif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g"/><Relationship Id="rId12" Type="http://schemas.openxmlformats.org/officeDocument/2006/relationships/image" Target="media/image8.gif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7.gif"/><Relationship Id="rId5" Type="http://schemas.openxmlformats.org/officeDocument/2006/relationships/footnotes" Target="footnotes.xml"/><Relationship Id="rId15" Type="http://schemas.openxmlformats.org/officeDocument/2006/relationships/image" Target="media/image11.png"/><Relationship Id="rId10" Type="http://schemas.openxmlformats.org/officeDocument/2006/relationships/image" Target="media/image6.gif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gif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7</cp:revision>
  <cp:lastPrinted>2019-12-09T19:08:00Z</cp:lastPrinted>
  <dcterms:created xsi:type="dcterms:W3CDTF">2021-04-09T23:34:00Z</dcterms:created>
  <dcterms:modified xsi:type="dcterms:W3CDTF">2021-04-10T01:08:00Z</dcterms:modified>
</cp:coreProperties>
</file>